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E290A4" w14:textId="2F820B7D" w:rsidR="006574B8" w:rsidRDefault="006574B8">
      <w:r>
        <w:fldChar w:fldCharType="begin"/>
      </w:r>
      <w:r>
        <w:instrText xml:space="preserve"> HYPERLINK "https://www.youtube.com/channel/UCT2PE4d-8_dSue06W5hF0FA" \t "_blank" </w:instrText>
      </w:r>
      <w:r>
        <w:fldChar w:fldCharType="separate"/>
      </w:r>
      <w:r>
        <w:rPr>
          <w:rStyle w:val="Hyperlink"/>
          <w:rFonts w:ascii="inherit" w:hAnsi="inherit"/>
          <w:b/>
          <w:bCs/>
          <w:color w:val="2379B5"/>
          <w:sz w:val="27"/>
          <w:szCs w:val="27"/>
          <w:bdr w:val="none" w:sz="0" w:space="0" w:color="auto" w:frame="1"/>
          <w:shd w:val="clear" w:color="auto" w:fill="EBF4F9"/>
          <w:rtl/>
        </w:rPr>
        <w:t>دورة: المدخل إلى اللغة العربية | د. محمد العمري</w:t>
      </w:r>
      <w:r>
        <w:fldChar w:fldCharType="end"/>
      </w:r>
    </w:p>
    <w:p w14:paraId="2AFF8664" w14:textId="30289B3A" w:rsidR="006574B8" w:rsidRDefault="006574B8">
      <w:pPr>
        <w:rPr>
          <w:rFonts w:ascii="Droid Arabic Naskh" w:hAnsi="Droid Arabic Naskh"/>
          <w:color w:val="252C2F"/>
          <w:sz w:val="27"/>
          <w:szCs w:val="27"/>
          <w:shd w:val="clear" w:color="auto" w:fill="EBF4F9"/>
        </w:rPr>
      </w:pPr>
      <w:hyperlink r:id="rId4" w:tgtFrame="_blank" w:history="1">
        <w:r>
          <w:rPr>
            <w:rFonts w:ascii="inherit" w:hAnsi="inherit"/>
            <w:b/>
            <w:bCs/>
            <w:color w:val="1C6191"/>
            <w:sz w:val="27"/>
            <w:szCs w:val="27"/>
            <w:bdr w:val="none" w:sz="0" w:space="0" w:color="auto" w:frame="1"/>
            <w:shd w:val="clear" w:color="auto" w:fill="EBF4F9"/>
          </w:rPr>
          <w:br/>
        </w:r>
      </w:hyperlink>
      <w:hyperlink r:id="rId5" w:tgtFrame="_blank" w:history="1">
        <w:r>
          <w:rPr>
            <w:rStyle w:val="Hyperlink"/>
            <w:rFonts w:ascii="inherit" w:hAnsi="inherit"/>
            <w:b/>
            <w:bCs/>
            <w:color w:val="2379B5"/>
            <w:sz w:val="27"/>
            <w:szCs w:val="27"/>
            <w:bdr w:val="none" w:sz="0" w:space="0" w:color="auto" w:frame="1"/>
            <w:shd w:val="clear" w:color="auto" w:fill="EBF4F9"/>
          </w:rPr>
          <w:t>http://bit.ly/2loqMa7</w:t>
        </w:r>
      </w:hyperlink>
      <w:r>
        <w:rPr>
          <w:rFonts w:ascii="Droid Arabic Naskh" w:hAnsi="Droid Arabic Naskh"/>
          <w:color w:val="252C2F"/>
          <w:sz w:val="27"/>
          <w:szCs w:val="27"/>
        </w:rPr>
        <w:br/>
      </w:r>
      <w:r>
        <w:rPr>
          <w:rFonts w:ascii="Droid Arabic Naskh" w:hAnsi="Droid Arabic Naskh"/>
          <w:color w:val="252C2F"/>
          <w:sz w:val="27"/>
          <w:szCs w:val="27"/>
          <w:shd w:val="clear" w:color="auto" w:fill="EBF4F9"/>
          <w:rtl/>
        </w:rPr>
        <w:t>المكتب التعاوني للدعوة والإرشاد وتوعية الجاليات بأبها</w:t>
      </w:r>
      <w:r>
        <w:rPr>
          <w:rFonts w:ascii="Droid Arabic Naskh" w:hAnsi="Droid Arabic Naskh"/>
          <w:color w:val="252C2F"/>
          <w:sz w:val="27"/>
          <w:szCs w:val="27"/>
        </w:rPr>
        <w:br/>
      </w:r>
      <w:r>
        <w:rPr>
          <w:rFonts w:ascii="Droid Arabic Naskh" w:hAnsi="Droid Arabic Naskh"/>
          <w:color w:val="252C2F"/>
          <w:sz w:val="27"/>
          <w:szCs w:val="27"/>
          <w:shd w:val="clear" w:color="auto" w:fill="EBF4F9"/>
          <w:rtl/>
        </w:rPr>
        <w:t xml:space="preserve">دورة: المدخل إلى علم اللغة العربية، ضمن سلسلة مداخل العلوم، والتي أقيمت في جامع </w:t>
      </w:r>
      <w:proofErr w:type="spellStart"/>
      <w:r>
        <w:rPr>
          <w:rFonts w:ascii="Droid Arabic Naskh" w:hAnsi="Droid Arabic Naskh"/>
          <w:color w:val="252C2F"/>
          <w:sz w:val="27"/>
          <w:szCs w:val="27"/>
          <w:shd w:val="clear" w:color="auto" w:fill="EBF4F9"/>
          <w:rtl/>
        </w:rPr>
        <w:t>السرحاني</w:t>
      </w:r>
      <w:proofErr w:type="spellEnd"/>
      <w:r>
        <w:rPr>
          <w:rFonts w:ascii="Droid Arabic Naskh" w:hAnsi="Droid Arabic Naskh"/>
          <w:color w:val="252C2F"/>
          <w:sz w:val="27"/>
          <w:szCs w:val="27"/>
          <w:shd w:val="clear" w:color="auto" w:fill="EBF4F9"/>
          <w:rtl/>
        </w:rPr>
        <w:t xml:space="preserve"> بأبها، بتنسيق المكتب التعاوني للدعوة بأبها، ممثلاً في اللجنة العلمية بالمكتب</w:t>
      </w:r>
      <w:r>
        <w:rPr>
          <w:rFonts w:ascii="Droid Arabic Naskh" w:hAnsi="Droid Arabic Naskh"/>
          <w:color w:val="252C2F"/>
          <w:sz w:val="27"/>
          <w:szCs w:val="27"/>
          <w:shd w:val="clear" w:color="auto" w:fill="EBF4F9"/>
        </w:rPr>
        <w:t>.</w:t>
      </w:r>
    </w:p>
    <w:p w14:paraId="20D7D74A" w14:textId="483B66ED" w:rsidR="006574B8" w:rsidRDefault="006574B8">
      <w:pPr>
        <w:rPr>
          <w:rFonts w:ascii="Droid Arabic Naskh" w:hAnsi="Droid Arabic Naskh"/>
          <w:b/>
          <w:bCs/>
          <w:color w:val="FF0000"/>
          <w:sz w:val="27"/>
          <w:szCs w:val="27"/>
          <w:bdr w:val="none" w:sz="0" w:space="0" w:color="auto" w:frame="1"/>
          <w:shd w:val="clear" w:color="auto" w:fill="FFFFFF"/>
        </w:rPr>
      </w:pPr>
      <w:r>
        <w:rPr>
          <w:rFonts w:ascii="Droid Arabic Naskh" w:hAnsi="Droid Arabic Naskh"/>
          <w:b/>
          <w:bCs/>
          <w:color w:val="FF0000"/>
          <w:sz w:val="27"/>
          <w:szCs w:val="27"/>
          <w:bdr w:val="none" w:sz="0" w:space="0" w:color="auto" w:frame="1"/>
          <w:shd w:val="clear" w:color="auto" w:fill="FFFFFF"/>
          <w:rtl/>
        </w:rPr>
        <w:t>دورة: المدخل إلى اللغة العربية | د. محمد العمري | المجلس الأول</w:t>
      </w:r>
    </w:p>
    <w:p w14:paraId="29E86F03" w14:textId="6199F412" w:rsidR="006574B8" w:rsidRDefault="006574B8">
      <w:pPr>
        <w:rPr>
          <w:rFonts w:ascii="Droid Arabic Naskh" w:hAnsi="Droid Arabic Naskh"/>
          <w:color w:val="252C2F"/>
          <w:sz w:val="27"/>
          <w:szCs w:val="27"/>
          <w:shd w:val="clear" w:color="auto" w:fill="FFFFFF"/>
        </w:rPr>
      </w:pPr>
      <w:r>
        <w:rPr>
          <w:rFonts w:ascii="Droid Arabic Naskh" w:hAnsi="Droid Arabic Naskh"/>
          <w:color w:val="252C2F"/>
          <w:sz w:val="27"/>
          <w:szCs w:val="27"/>
          <w:shd w:val="clear" w:color="auto" w:fill="FFFFFF"/>
          <w:rtl/>
        </w:rPr>
        <w:t>ملخص المحاضرة بالكامل</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دورة المدخل إلى اللغة العربية | </w:t>
      </w:r>
      <w:proofErr w:type="spellStart"/>
      <w:r>
        <w:rPr>
          <w:rFonts w:ascii="Droid Arabic Naskh" w:hAnsi="Droid Arabic Naskh"/>
          <w:color w:val="252C2F"/>
          <w:sz w:val="27"/>
          <w:szCs w:val="27"/>
          <w:shd w:val="clear" w:color="auto" w:fill="FFFFFF"/>
          <w:rtl/>
        </w:rPr>
        <w:t>د.محمد</w:t>
      </w:r>
      <w:proofErr w:type="spellEnd"/>
      <w:r>
        <w:rPr>
          <w:rFonts w:ascii="Droid Arabic Naskh" w:hAnsi="Droid Arabic Naskh"/>
          <w:color w:val="252C2F"/>
          <w:sz w:val="27"/>
          <w:szCs w:val="27"/>
          <w:shd w:val="clear" w:color="auto" w:fill="FFFFFF"/>
          <w:rtl/>
        </w:rPr>
        <w:t xml:space="preserve"> العمري</w:t>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محاور المادة وأهم فوائدها </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شاطبي يقول لا يكون العالم عالما إلا بتحقق ٤</w:t>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أن يحيط بأصول ذلك العلم ( مداخل العلم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حسن العبارة عنه ( أن يتقن التعبير عن هذا العلم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عرفة لوازمه ( الداخلية والخارجية وربطه بغيره من العلوم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دفع الشبه عنه</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المدخل السليم للوصول الي الامور الاربعة وسنركز على الاثني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وضوع اللغة العربية هو الكلا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صاحب بيان يُسمع من كان به صم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أول ما يدخل الاسلام به هو الكلام بالشهادتين</w:t>
      </w:r>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علم اللغة العربية أصوله هي</w:t>
      </w:r>
      <w:r>
        <w:rPr>
          <w:rFonts w:ascii="Droid Arabic Naskh" w:hAnsi="Droid Arabic Naskh"/>
          <w:b/>
          <w:bCs/>
          <w:color w:val="252C2F"/>
          <w:sz w:val="27"/>
          <w:szCs w:val="27"/>
          <w:bdr w:val="none" w:sz="0" w:space="0" w:color="auto" w:frame="1"/>
          <w:shd w:val="clear" w:color="auto" w:fill="FFFFFF"/>
        </w:rPr>
        <w:t>: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فقه اللغة وهو المدخل الرئيس</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الأصوات</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الصر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النحو</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البلاغ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علم العروض ( صناعة الشعر )</w:t>
      </w:r>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فقه اللغة</w:t>
      </w:r>
      <w:r>
        <w:rPr>
          <w:rFonts w:ascii="Droid Arabic Naskh" w:hAnsi="Droid Arabic Naskh"/>
          <w:color w:val="252C2F"/>
          <w:sz w:val="27"/>
          <w:szCs w:val="27"/>
          <w:shd w:val="clear" w:color="auto" w:fill="FFFFFF"/>
          <w:rtl/>
        </w:rPr>
        <w:t> عبارة عن</w:t>
      </w:r>
      <w:r>
        <w:rPr>
          <w:rFonts w:ascii="Droid Arabic Naskh" w:hAnsi="Droid Arabic Naskh"/>
          <w:color w:val="252C2F"/>
          <w:sz w:val="27"/>
          <w:szCs w:val="27"/>
          <w:shd w:val="clear" w:color="auto" w:fill="FFFFFF"/>
        </w:rPr>
        <w:t>:</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مراد في فقه اللغة هو فهم ال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تاريخ ال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معاجم ال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خصائص اللغة</w:t>
      </w:r>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تاريخ اللغة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ضحكوا علينا فقالوا ان هناك فصحى وعامية واننا</w:t>
      </w:r>
      <w:r>
        <w:rPr>
          <w:rFonts w:ascii="Droid Arabic Naskh" w:hAnsi="Droid Arabic Naskh"/>
          <w:color w:val="252C2F"/>
          <w:sz w:val="27"/>
          <w:szCs w:val="27"/>
        </w:rPr>
        <w:br/>
      </w:r>
      <w:r>
        <w:rPr>
          <w:rFonts w:ascii="Droid Arabic Naskh" w:hAnsi="Droid Arabic Naskh"/>
          <w:color w:val="252C2F"/>
          <w:sz w:val="27"/>
          <w:szCs w:val="27"/>
          <w:shd w:val="clear" w:color="auto" w:fill="FFFFFF"/>
        </w:rPr>
        <w:lastRenderedPageBreak/>
        <w:t xml:space="preserve">- </w:t>
      </w:r>
      <w:r>
        <w:rPr>
          <w:rFonts w:ascii="Droid Arabic Naskh" w:hAnsi="Droid Arabic Naskh"/>
          <w:color w:val="252C2F"/>
          <w:sz w:val="27"/>
          <w:szCs w:val="27"/>
          <w:shd w:val="clear" w:color="auto" w:fill="FFFFFF"/>
          <w:rtl/>
        </w:rPr>
        <w:t>سنة ٢٠٠ هـ لم يكن احد يتكلم بالسليقة من الحواض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سنة ٤٠٠ هـ لم يكن احد يتكلم بالسليقة في </w:t>
      </w:r>
      <w:proofErr w:type="spellStart"/>
      <w:r>
        <w:rPr>
          <w:rFonts w:ascii="Droid Arabic Naskh" w:hAnsi="Droid Arabic Naskh"/>
          <w:color w:val="252C2F"/>
          <w:sz w:val="27"/>
          <w:szCs w:val="27"/>
          <w:shd w:val="clear" w:color="auto" w:fill="FFFFFF"/>
          <w:rtl/>
        </w:rPr>
        <w:t>الحواظر</w:t>
      </w:r>
      <w:proofErr w:type="spellEnd"/>
      <w:r>
        <w:rPr>
          <w:rFonts w:ascii="Droid Arabic Naskh" w:hAnsi="Droid Arabic Naskh"/>
          <w:color w:val="252C2F"/>
          <w:sz w:val="27"/>
          <w:szCs w:val="27"/>
          <w:shd w:val="clear" w:color="auto" w:fill="FFFFFF"/>
          <w:rtl/>
        </w:rPr>
        <w:t xml:space="preserve"> والبواد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سلسلات التاريخ شوهت الحديث باللغة العربية حتى ارتسمت الصورة في اذهاننا</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proofErr w:type="spellStart"/>
      <w:r>
        <w:rPr>
          <w:rFonts w:ascii="Droid Arabic Naskh" w:hAnsi="Droid Arabic Naskh"/>
          <w:color w:val="252C2F"/>
          <w:sz w:val="27"/>
          <w:szCs w:val="27"/>
          <w:shd w:val="clear" w:color="auto" w:fill="FFFFFF"/>
          <w:rtl/>
        </w:rPr>
        <w:t>مدرسوا</w:t>
      </w:r>
      <w:proofErr w:type="spellEnd"/>
      <w:r>
        <w:rPr>
          <w:rFonts w:ascii="Droid Arabic Naskh" w:hAnsi="Droid Arabic Naskh"/>
          <w:color w:val="252C2F"/>
          <w:sz w:val="27"/>
          <w:szCs w:val="27"/>
          <w:shd w:val="clear" w:color="auto" w:fill="FFFFFF"/>
          <w:rtl/>
        </w:rPr>
        <w:t xml:space="preserve"> اللغة يتقعرون في الكلام فانغرس في اذهاننا صعوبة الفصحى</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هل لدينا دليل قاطع كيف كان الصحابة يتحدثون بال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متخصص اختزل اللغة في النحو والصر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سيبويه يقول: فأما الذين يشبعون فيمططون، وهكذا تحكمه لك المشافهة، واما الذين لا يشبعون فيختلسون اختلاسا ويسرعون اللفظ ولا يكون في النصب لأن الفتح </w:t>
      </w:r>
      <w:proofErr w:type="spellStart"/>
      <w:r>
        <w:rPr>
          <w:rFonts w:ascii="Droid Arabic Naskh" w:hAnsi="Droid Arabic Naskh"/>
          <w:color w:val="252C2F"/>
          <w:sz w:val="27"/>
          <w:szCs w:val="27"/>
          <w:shd w:val="clear" w:color="auto" w:fill="FFFFFF"/>
          <w:rtl/>
        </w:rPr>
        <w:t>آخف</w:t>
      </w:r>
      <w:proofErr w:type="spellEnd"/>
      <w:r>
        <w:rPr>
          <w:rFonts w:ascii="Droid Arabic Naskh" w:hAnsi="Droid Arabic Naskh"/>
          <w:color w:val="252C2F"/>
          <w:sz w:val="27"/>
          <w:szCs w:val="27"/>
          <w:shd w:val="clear" w:color="auto" w:fill="FFFFFF"/>
          <w:rtl/>
        </w:rPr>
        <w:t xml:space="preserve"> عليهم وقد يجوز ان يسكن الحق المرفوع والمجرو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أصمعي لديه شرط عالي في اللغة كالبخاري في شرطه</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كلام العرب الدرج ( اي الاختلاس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عرب تجتاز </w:t>
      </w:r>
      <w:proofErr w:type="spellStart"/>
      <w:r>
        <w:rPr>
          <w:rFonts w:ascii="Droid Arabic Naskh" w:hAnsi="Droid Arabic Naskh"/>
          <w:color w:val="252C2F"/>
          <w:sz w:val="27"/>
          <w:szCs w:val="27"/>
          <w:shd w:val="clear" w:color="auto" w:fill="FFFFFF"/>
          <w:rtl/>
        </w:rPr>
        <w:t>بالاعراب</w:t>
      </w:r>
      <w:proofErr w:type="spellEnd"/>
      <w:r>
        <w:rPr>
          <w:rFonts w:ascii="Droid Arabic Naskh" w:hAnsi="Droid Arabic Naskh"/>
          <w:color w:val="252C2F"/>
          <w:sz w:val="27"/>
          <w:szCs w:val="27"/>
          <w:shd w:val="clear" w:color="auto" w:fill="FFFFFF"/>
          <w:rtl/>
        </w:rPr>
        <w:t xml:space="preserve"> اجتيازا</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عرب ترفرف على الاعراب ولا </w:t>
      </w:r>
      <w:proofErr w:type="spellStart"/>
      <w:r>
        <w:rPr>
          <w:rFonts w:ascii="Droid Arabic Naskh" w:hAnsi="Droid Arabic Naskh"/>
          <w:color w:val="252C2F"/>
          <w:sz w:val="27"/>
          <w:szCs w:val="27"/>
          <w:shd w:val="clear" w:color="auto" w:fill="FFFFFF"/>
          <w:rtl/>
        </w:rPr>
        <w:t>تتفيهق</w:t>
      </w:r>
      <w:proofErr w:type="spellEnd"/>
      <w:r>
        <w:rPr>
          <w:rFonts w:ascii="Droid Arabic Naskh" w:hAnsi="Droid Arabic Naskh"/>
          <w:color w:val="252C2F"/>
          <w:sz w:val="27"/>
          <w:szCs w:val="27"/>
          <w:shd w:val="clear" w:color="auto" w:fill="FFFFFF"/>
          <w:rtl/>
        </w:rPr>
        <w:t xml:space="preserve"> فيه</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عرب تُشام الاعراب ولا تحققه</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عرب تقع </w:t>
      </w:r>
      <w:proofErr w:type="spellStart"/>
      <w:r>
        <w:rPr>
          <w:rFonts w:ascii="Droid Arabic Naskh" w:hAnsi="Droid Arabic Naskh"/>
          <w:color w:val="252C2F"/>
          <w:sz w:val="27"/>
          <w:szCs w:val="27"/>
          <w:shd w:val="clear" w:color="auto" w:fill="FFFFFF"/>
          <w:rtl/>
        </w:rPr>
        <w:t>بالاعراب</w:t>
      </w:r>
      <w:proofErr w:type="spellEnd"/>
      <w:r>
        <w:rPr>
          <w:rFonts w:ascii="Droid Arabic Naskh" w:hAnsi="Droid Arabic Naskh"/>
          <w:color w:val="252C2F"/>
          <w:sz w:val="27"/>
          <w:szCs w:val="27"/>
          <w:shd w:val="clear" w:color="auto" w:fill="FFFFFF"/>
          <w:rtl/>
        </w:rPr>
        <w:t xml:space="preserve"> وكأنها لم ترد</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إعراب العرب الخطف والحذف الاداء القرآني المجمع عليه</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قراءة بالتحقيق</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قراءة بالحد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 ] </w:t>
      </w:r>
      <w:r>
        <w:rPr>
          <w:rFonts w:ascii="Droid Arabic Naskh" w:hAnsi="Droid Arabic Naskh"/>
          <w:color w:val="252C2F"/>
          <w:sz w:val="27"/>
          <w:szCs w:val="27"/>
          <w:shd w:val="clear" w:color="auto" w:fill="FFFFFF"/>
          <w:rtl/>
        </w:rPr>
        <w:t>قراءة بالتدوير بينهم</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عرب كانوا يهتمون بموضوع الاداء</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لغة مربوطة بمقاماتها - فلكل مقام 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قال إن الله يبغض البليغ من الرجال الذي يتخلل بلسانه كما تتخلل البقرة قال أبو عيسى هذا حديث حسن غريب من هذا الوجه وفي الباب عن سعد ( حديث )</w:t>
      </w:r>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معاجم اللغة </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يقول الشافعي :وهذه اللغة لا يحيط بها إلا نب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٢٢</w:t>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ليون كلم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قبل تأليف المعاجم في اللغة </w:t>
      </w:r>
      <w:proofErr w:type="spellStart"/>
      <w:r>
        <w:rPr>
          <w:rFonts w:ascii="Droid Arabic Naskh" w:hAnsi="Droid Arabic Naskh"/>
          <w:color w:val="252C2F"/>
          <w:sz w:val="27"/>
          <w:szCs w:val="27"/>
          <w:shd w:val="clear" w:color="auto" w:fill="FFFFFF"/>
          <w:rtl/>
        </w:rPr>
        <w:t>بدأو</w:t>
      </w:r>
      <w:proofErr w:type="spellEnd"/>
      <w:r>
        <w:rPr>
          <w:rFonts w:ascii="Droid Arabic Naskh" w:hAnsi="Droid Arabic Naskh"/>
          <w:color w:val="252C2F"/>
          <w:sz w:val="27"/>
          <w:szCs w:val="27"/>
          <w:shd w:val="clear" w:color="auto" w:fill="FFFFFF"/>
          <w:rtl/>
        </w:rPr>
        <w:t xml:space="preserve"> في تأليف غريب القرآن وغريب السن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طالب العلم الشرعي يجب ان يحيط بمعرفة الغريب من القرآن والسن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جهل بمعاني الكلمات ليس عيباً</w:t>
      </w:r>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tl/>
        </w:rPr>
        <w:t>خصائص اللغة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ذات مستويات مختلفة بالأداء</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بن جني ألف كتاب سماه " الخصائص</w:t>
      </w:r>
      <w:r>
        <w:rPr>
          <w:rFonts w:ascii="Droid Arabic Naskh" w:hAnsi="Droid Arabic Naskh"/>
          <w:color w:val="252C2F"/>
          <w:sz w:val="27"/>
          <w:szCs w:val="27"/>
          <w:shd w:val="clear" w:color="auto" w:fill="FFFFFF"/>
        </w:rPr>
        <w:t>"</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ن خصائص اللغة العربية ان العرب تطلق الكلام على الشيء وعلى ضده " أكاد أخفيها " علما بأنها مخفية فالعرب تستخدم المخفي بمعنى اظه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في اللغة ترادف وتضاد واشتراك لفظي</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تدخل السياسة في خدمة اللغة امر مهم جدا، كما فعل اتاتورك في يوم واحد بإلغاء اللغة ، والامير سلطان عندما </w:t>
      </w:r>
      <w:r>
        <w:rPr>
          <w:rFonts w:ascii="Droid Arabic Naskh" w:hAnsi="Droid Arabic Naskh"/>
          <w:color w:val="252C2F"/>
          <w:sz w:val="27"/>
          <w:szCs w:val="27"/>
          <w:shd w:val="clear" w:color="auto" w:fill="FFFFFF"/>
          <w:rtl/>
        </w:rPr>
        <w:lastRenderedPageBreak/>
        <w:t xml:space="preserve">غير منطقة من القرعة الي الفرعة فاصبح الكنية </w:t>
      </w:r>
      <w:proofErr w:type="spellStart"/>
      <w:r>
        <w:rPr>
          <w:rFonts w:ascii="Droid Arabic Naskh" w:hAnsi="Droid Arabic Naskh"/>
          <w:color w:val="252C2F"/>
          <w:sz w:val="27"/>
          <w:szCs w:val="27"/>
          <w:shd w:val="clear" w:color="auto" w:fill="FFFFFF"/>
          <w:rtl/>
        </w:rPr>
        <w:t>الفرعاوي</w:t>
      </w:r>
      <w:proofErr w:type="spellEnd"/>
      <w:r>
        <w:rPr>
          <w:rFonts w:ascii="Droid Arabic Naskh" w:hAnsi="Droid Arabic Naskh"/>
          <w:color w:val="252C2F"/>
          <w:sz w:val="27"/>
          <w:szCs w:val="27"/>
          <w:shd w:val="clear" w:color="auto" w:fill="FFFFFF"/>
          <w:rtl/>
        </w:rPr>
        <w:t xml:space="preserve"> بدلا من القرعاوي</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خليل بن أحمد سخره الله عز وجل للغة العربي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وضع المعجم</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حساب جميع الاحتمالات</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رزق بولد </w:t>
      </w:r>
      <w:proofErr w:type="spellStart"/>
      <w:r>
        <w:rPr>
          <w:rFonts w:ascii="Droid Arabic Naskh" w:hAnsi="Droid Arabic Naskh"/>
          <w:color w:val="252C2F"/>
          <w:sz w:val="27"/>
          <w:szCs w:val="27"/>
          <w:shd w:val="clear" w:color="auto" w:fill="FFFFFF"/>
          <w:rtl/>
        </w:rPr>
        <w:t>خايب</w:t>
      </w:r>
      <w:proofErr w:type="spellEnd"/>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وضع مخارج الحروف الخليل بن احمد و٨٠ مليون دولار في جامعة بنسلفانيا تم صرفها في معمل صوتي وخرجت النتائج بنسبة ٩٥٪ تشابه مخارج الحروف الذي ذكرها الخليل بن احمد الذي قالها وهو </w:t>
      </w:r>
      <w:proofErr w:type="spellStart"/>
      <w:r>
        <w:rPr>
          <w:rFonts w:ascii="Droid Arabic Naskh" w:hAnsi="Droid Arabic Naskh"/>
          <w:color w:val="252C2F"/>
          <w:sz w:val="27"/>
          <w:szCs w:val="27"/>
          <w:shd w:val="clear" w:color="auto" w:fill="FFFFFF"/>
          <w:rtl/>
        </w:rPr>
        <w:t>متكيء</w:t>
      </w:r>
      <w:proofErr w:type="spellEnd"/>
      <w:r>
        <w:rPr>
          <w:rFonts w:ascii="Droid Arabic Naskh" w:hAnsi="Droid Arabic Naskh"/>
          <w:color w:val="252C2F"/>
          <w:sz w:val="27"/>
          <w:szCs w:val="27"/>
          <w:shd w:val="clear" w:color="auto" w:fill="FFFFFF"/>
          <w:rtl/>
        </w:rPr>
        <w:t xml:space="preserve"> على اريكته</w:t>
      </w:r>
      <w:r>
        <w:rPr>
          <w:rFonts w:ascii="Droid Arabic Naskh" w:hAnsi="Droid Arabic Naskh"/>
          <w:color w:val="252C2F"/>
          <w:sz w:val="27"/>
          <w:szCs w:val="27"/>
        </w:rPr>
        <w:br/>
      </w:r>
      <w:r>
        <w:rPr>
          <w:rFonts w:ascii="Droid Arabic Naskh" w:hAnsi="Droid Arabic Naskh"/>
          <w:color w:val="252C2F"/>
          <w:sz w:val="27"/>
          <w:szCs w:val="27"/>
          <w:u w:val="single"/>
          <w:bdr w:val="none" w:sz="0" w:space="0" w:color="auto" w:frame="1"/>
          <w:shd w:val="clear" w:color="auto" w:fill="FFFFFF"/>
          <w:rtl/>
        </w:rPr>
        <w:t>أشمل المعاجم على الاطلاق</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لسان العرب</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تاج العروس ( حجم كبير )</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صاحبي في فقه اللغة لابن فارس كتاب في فقه اللغة</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مأمون كان يعطي كل من ترجم كتابا وزنه ذهبا</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كتاب الخصائص لابن جني</w:t>
      </w:r>
      <w:r>
        <w:rPr>
          <w:rFonts w:ascii="Droid Arabic Naskh" w:hAnsi="Droid Arabic Naskh"/>
          <w:color w:val="252C2F"/>
          <w:sz w:val="27"/>
          <w:szCs w:val="27"/>
        </w:rPr>
        <w:br/>
      </w:r>
      <w:r>
        <w:rPr>
          <w:rFonts w:ascii="Droid Arabic Naskh" w:hAnsi="Droid Arabic Naskh"/>
          <w:color w:val="252C2F"/>
          <w:sz w:val="27"/>
          <w:szCs w:val="27"/>
          <w:u w:val="single"/>
          <w:bdr w:val="none" w:sz="0" w:space="0" w:color="auto" w:frame="1"/>
          <w:shd w:val="clear" w:color="auto" w:fill="FFFFFF"/>
          <w:rtl/>
        </w:rPr>
        <w:t>٤</w:t>
      </w:r>
      <w:r>
        <w:rPr>
          <w:rFonts w:ascii="Droid Arabic Naskh" w:hAnsi="Droid Arabic Naskh"/>
          <w:color w:val="252C2F"/>
          <w:sz w:val="27"/>
          <w:szCs w:val="27"/>
          <w:u w:val="single"/>
          <w:bdr w:val="none" w:sz="0" w:space="0" w:color="auto" w:frame="1"/>
          <w:shd w:val="clear" w:color="auto" w:fill="FFFFFF"/>
        </w:rPr>
        <w:t xml:space="preserve"> </w:t>
      </w:r>
      <w:r>
        <w:rPr>
          <w:rFonts w:ascii="Droid Arabic Naskh" w:hAnsi="Droid Arabic Naskh"/>
          <w:color w:val="252C2F"/>
          <w:sz w:val="27"/>
          <w:szCs w:val="27"/>
          <w:u w:val="single"/>
          <w:bdr w:val="none" w:sz="0" w:space="0" w:color="auto" w:frame="1"/>
          <w:shd w:val="clear" w:color="auto" w:fill="FFFFFF"/>
          <w:rtl/>
        </w:rPr>
        <w:t>كتب ألفت على غير مثال </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كتاب سيبويه</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الخصائص لا بن جني</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أساس البلاغة للزمخشري</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 xml:space="preserve">مغني اللبيب عن كتب </w:t>
      </w:r>
      <w:proofErr w:type="spellStart"/>
      <w:r>
        <w:rPr>
          <w:rFonts w:ascii="Droid Arabic Naskh" w:hAnsi="Droid Arabic Naskh"/>
          <w:color w:val="252C2F"/>
          <w:sz w:val="27"/>
          <w:szCs w:val="27"/>
          <w:shd w:val="clear" w:color="auto" w:fill="FFFFFF"/>
          <w:rtl/>
        </w:rPr>
        <w:t>الاعاريب</w:t>
      </w:r>
      <w:proofErr w:type="spellEnd"/>
      <w:r>
        <w:rPr>
          <w:rFonts w:ascii="Droid Arabic Naskh" w:hAnsi="Droid Arabic Naskh"/>
          <w:color w:val="252C2F"/>
          <w:sz w:val="27"/>
          <w:szCs w:val="27"/>
        </w:rPr>
        <w:br/>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يقول الاصمعي : أنا نبهت الخليل على تسمية هذه الاسماء ظروفا لأني قلت له إذا كان الشيء وعاءً لغيره فما يسمى، فقال : ظرفاً</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ذكر الاصفهاني ان المهلب اهدى زياد الاعجم غلاما يلقى شعره عنه</w:t>
      </w:r>
    </w:p>
    <w:p w14:paraId="6A35485A" w14:textId="5D99452A" w:rsidR="006574B8" w:rsidRDefault="006574B8">
      <w:pPr>
        <w:rPr>
          <w:rFonts w:ascii="inherit" w:hAnsi="inherit"/>
          <w:b/>
          <w:bCs/>
          <w:color w:val="FF0000"/>
          <w:sz w:val="27"/>
          <w:szCs w:val="27"/>
          <w:bdr w:val="none" w:sz="0" w:space="0" w:color="auto" w:frame="1"/>
          <w:shd w:val="clear" w:color="auto" w:fill="FFFFFF"/>
        </w:rPr>
      </w:pPr>
      <w:r>
        <w:rPr>
          <w:rFonts w:ascii="inherit" w:hAnsi="inherit"/>
          <w:b/>
          <w:bCs/>
          <w:color w:val="FF0000"/>
          <w:sz w:val="27"/>
          <w:szCs w:val="27"/>
          <w:bdr w:val="none" w:sz="0" w:space="0" w:color="auto" w:frame="1"/>
          <w:shd w:val="clear" w:color="auto" w:fill="FFFFFF"/>
          <w:rtl/>
        </w:rPr>
        <w:t>دورة: المدخل إلى اللغة العربية | د. محمد العمري | المجلس الثاني</w:t>
      </w:r>
    </w:p>
    <w:p w14:paraId="5BFF526B" w14:textId="367374A2" w:rsidR="006574B8" w:rsidRDefault="006574B8">
      <w:pPr>
        <w:rPr>
          <w:rFonts w:ascii="Droid Arabic Naskh" w:hAnsi="Droid Arabic Naskh"/>
          <w:color w:val="252C2F"/>
          <w:sz w:val="27"/>
          <w:szCs w:val="27"/>
          <w:shd w:val="clear" w:color="auto" w:fill="FFFFFF"/>
        </w:rPr>
      </w:pPr>
      <w:r>
        <w:rPr>
          <w:rFonts w:ascii="inherit" w:hAnsi="inherit"/>
          <w:b/>
          <w:bCs/>
          <w:color w:val="008080"/>
          <w:sz w:val="27"/>
          <w:szCs w:val="27"/>
          <w:bdr w:val="none" w:sz="0" w:space="0" w:color="auto" w:frame="1"/>
          <w:shd w:val="clear" w:color="auto" w:fill="FFFFFF"/>
          <w:rtl/>
        </w:rPr>
        <w:t>ابو عثمان</w:t>
      </w:r>
      <w:r>
        <w:rPr>
          <w:rFonts w:ascii="Droid Arabic Naskh" w:hAnsi="Droid Arabic Naskh"/>
          <w:color w:val="252C2F"/>
          <w:sz w:val="27"/>
          <w:szCs w:val="27"/>
        </w:rPr>
        <w:br/>
      </w:r>
      <w:r>
        <w:rPr>
          <w:rFonts w:ascii="Droid Arabic Naskh" w:hAnsi="Droid Arabic Naskh"/>
          <w:color w:val="252C2F"/>
          <w:sz w:val="27"/>
          <w:szCs w:val="27"/>
          <w:shd w:val="clear" w:color="auto" w:fill="FFFFFF"/>
          <w:rtl/>
        </w:rPr>
        <w:t>تلخيص المجلس الثان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مقصد الرئيس من البرنامج هو تحديد المداخل العلمية للعلوم</w:t>
      </w:r>
      <w:r>
        <w:rPr>
          <w:rFonts w:ascii="Droid Arabic Naskh" w:hAnsi="Droid Arabic Naskh"/>
          <w:color w:val="252C2F"/>
          <w:sz w:val="27"/>
          <w:szCs w:val="27"/>
        </w:rPr>
        <w:br/>
      </w:r>
      <w:r>
        <w:rPr>
          <w:rFonts w:ascii="Droid Arabic Naskh" w:hAnsi="Droid Arabic Naskh"/>
          <w:b/>
          <w:bCs/>
          <w:color w:val="252C2F"/>
          <w:sz w:val="27"/>
          <w:szCs w:val="27"/>
          <w:bdr w:val="none" w:sz="0" w:space="0" w:color="auto" w:frame="1"/>
          <w:shd w:val="clear" w:color="auto" w:fill="FFFFFF"/>
        </w:rPr>
        <w:t xml:space="preserve">- </w:t>
      </w:r>
      <w:r>
        <w:rPr>
          <w:rFonts w:ascii="Droid Arabic Naskh" w:hAnsi="Droid Arabic Naskh"/>
          <w:b/>
          <w:bCs/>
          <w:color w:val="252C2F"/>
          <w:sz w:val="27"/>
          <w:szCs w:val="27"/>
          <w:bdr w:val="none" w:sz="0" w:space="0" w:color="auto" w:frame="1"/>
          <w:shd w:val="clear" w:color="auto" w:fill="FFFFFF"/>
          <w:rtl/>
        </w:rPr>
        <w:t>علم الأصوات يشمل ثلاثة ابواب</w:t>
      </w:r>
      <w:r>
        <w:rPr>
          <w:rFonts w:ascii="Droid Arabic Naskh" w:hAnsi="Droid Arabic Naskh"/>
          <w:b/>
          <w:bCs/>
          <w:color w:val="252C2F"/>
          <w:sz w:val="27"/>
          <w:szCs w:val="27"/>
          <w:bdr w:val="none" w:sz="0" w:space="0" w:color="auto" w:frame="1"/>
          <w:shd w:val="clear" w:color="auto" w:fill="FFFFFF"/>
        </w:rPr>
        <w:t>: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1- </w:t>
      </w:r>
      <w:r>
        <w:rPr>
          <w:rFonts w:ascii="Droid Arabic Naskh" w:hAnsi="Droid Arabic Naskh"/>
          <w:color w:val="252C2F"/>
          <w:sz w:val="27"/>
          <w:szCs w:val="27"/>
          <w:shd w:val="clear" w:color="auto" w:fill="FFFFFF"/>
          <w:rtl/>
        </w:rPr>
        <w:t>مخارج الحرو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2- </w:t>
      </w:r>
      <w:r>
        <w:rPr>
          <w:rFonts w:ascii="Droid Arabic Naskh" w:hAnsi="Droid Arabic Naskh"/>
          <w:color w:val="252C2F"/>
          <w:sz w:val="27"/>
          <w:szCs w:val="27"/>
          <w:shd w:val="clear" w:color="auto" w:fill="FFFFFF"/>
          <w:rtl/>
        </w:rPr>
        <w:t>صفات الحرو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3- </w:t>
      </w:r>
      <w:r>
        <w:rPr>
          <w:rFonts w:ascii="Droid Arabic Naskh" w:hAnsi="Droid Arabic Naskh"/>
          <w:color w:val="252C2F"/>
          <w:sz w:val="27"/>
          <w:szCs w:val="27"/>
          <w:shd w:val="clear" w:color="auto" w:fill="FFFFFF"/>
          <w:rtl/>
        </w:rPr>
        <w:t>تفاعل الحرو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أصوات الحروف تخرج بطريقة مشابهة لعزف النا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يوجد ثلاثة قواطع للهواء في القصبة</w:t>
      </w:r>
      <w:r>
        <w:rPr>
          <w:rFonts w:ascii="Droid Arabic Naskh" w:hAnsi="Droid Arabic Naskh"/>
          <w:color w:val="252C2F"/>
          <w:sz w:val="27"/>
          <w:szCs w:val="27"/>
          <w:shd w:val="clear" w:color="auto" w:fill="FFFFFF"/>
        </w:rPr>
        <w:t>:</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1- </w:t>
      </w:r>
      <w:r>
        <w:rPr>
          <w:rFonts w:ascii="Droid Arabic Naskh" w:hAnsi="Droid Arabic Naskh"/>
          <w:color w:val="252C2F"/>
          <w:sz w:val="27"/>
          <w:szCs w:val="27"/>
          <w:shd w:val="clear" w:color="auto" w:fill="FFFFFF"/>
          <w:rtl/>
        </w:rPr>
        <w:t>الاوتار الصوتية وهي نسخة من الشفتي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2- </w:t>
      </w:r>
      <w:r>
        <w:rPr>
          <w:rFonts w:ascii="Droid Arabic Naskh" w:hAnsi="Droid Arabic Naskh"/>
          <w:color w:val="252C2F"/>
          <w:sz w:val="27"/>
          <w:szCs w:val="27"/>
          <w:shd w:val="clear" w:color="auto" w:fill="FFFFFF"/>
          <w:rtl/>
        </w:rPr>
        <w:t xml:space="preserve">اللسان عن طريق التصاقه بالحنك </w:t>
      </w:r>
      <w:proofErr w:type="spellStart"/>
      <w:r>
        <w:rPr>
          <w:rFonts w:ascii="Droid Arabic Naskh" w:hAnsi="Droid Arabic Naskh"/>
          <w:color w:val="252C2F"/>
          <w:sz w:val="27"/>
          <w:szCs w:val="27"/>
          <w:shd w:val="clear" w:color="auto" w:fill="FFFFFF"/>
          <w:rtl/>
        </w:rPr>
        <w:t>الاعلي</w:t>
      </w:r>
      <w:proofErr w:type="spellEnd"/>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3- </w:t>
      </w:r>
      <w:r>
        <w:rPr>
          <w:rFonts w:ascii="Droid Arabic Naskh" w:hAnsi="Droid Arabic Naskh"/>
          <w:color w:val="252C2F"/>
          <w:sz w:val="27"/>
          <w:szCs w:val="27"/>
          <w:shd w:val="clear" w:color="auto" w:fill="FFFFFF"/>
          <w:rtl/>
        </w:rPr>
        <w:t>الشفتا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lastRenderedPageBreak/>
        <w:t xml:space="preserve">- </w:t>
      </w:r>
      <w:r>
        <w:rPr>
          <w:rFonts w:ascii="Droid Arabic Naskh" w:hAnsi="Droid Arabic Naskh"/>
          <w:color w:val="252C2F"/>
          <w:sz w:val="27"/>
          <w:szCs w:val="27"/>
          <w:shd w:val="clear" w:color="auto" w:fill="FFFFFF"/>
          <w:rtl/>
        </w:rPr>
        <w:t>لا يمكن لاي آلة مصنوعة ان تنتج نفس أصوات القصبة الهوائي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طريقة الخليل في معرفة مخرج الحرف هي وضع همزة وصل قبل الحر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خارج الحروف اما مغلقة او ضيق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تفاعل الحروف في الجامعات الغربية يسمى هندسة الأصوات</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تفاعل الأصوات اما داخلي او خارج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اخفاء والادغام والاقلاب هي التفاعلات الصوتية بالنسبة للنو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تأصيل الفروع لا يطيقه إلا قلة من العلماء</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تفاعل الخارجي سماه الدكتور الإيقاع اللغو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قصى شيء وصلت له العرب هو الشع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ن أوجه اعجاز القرآن على كلام الدكتور حلاوة الجرس القرآني</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موسيقى المحرمة تحدث في النفس معنيين لا ثالث لهما: الفرح او الحز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قرآن الكريم حسب كلام الدكتور يحدث في النفس مجموعة معاني لا يمكن وصفها، ولا يعبر عنها الا كلمة واحدة وهي: الانشراح</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حسن العمري استشاري الامراض النفسية قال للدكتور ان في الغرب من العلماء من يعالج التشنج بالقرآ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لا يمكن ان يُنزع حب الغناء من قلب المرء الا حين </w:t>
      </w:r>
      <w:proofErr w:type="spellStart"/>
      <w:r>
        <w:rPr>
          <w:rFonts w:ascii="Droid Arabic Naskh" w:hAnsi="Droid Arabic Naskh"/>
          <w:color w:val="252C2F"/>
          <w:sz w:val="27"/>
          <w:szCs w:val="27"/>
          <w:shd w:val="clear" w:color="auto" w:fill="FFFFFF"/>
          <w:rtl/>
        </w:rPr>
        <w:t>يزاحمه</w:t>
      </w:r>
      <w:proofErr w:type="spellEnd"/>
      <w:r>
        <w:rPr>
          <w:rFonts w:ascii="Droid Arabic Naskh" w:hAnsi="Droid Arabic Naskh"/>
          <w:color w:val="252C2F"/>
          <w:sz w:val="27"/>
          <w:szCs w:val="27"/>
          <w:shd w:val="clear" w:color="auto" w:fill="FFFFFF"/>
          <w:rtl/>
        </w:rPr>
        <w:t xml:space="preserve"> بالقرآ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كاتب الكبير هو الذي يستطيع ان يجعل كلامه اكثر طراوة وحلاو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تقديم </w:t>
      </w:r>
      <w:proofErr w:type="spellStart"/>
      <w:r>
        <w:rPr>
          <w:rFonts w:ascii="Droid Arabic Naskh" w:hAnsi="Droid Arabic Naskh"/>
          <w:color w:val="252C2F"/>
          <w:sz w:val="27"/>
          <w:szCs w:val="27"/>
          <w:shd w:val="clear" w:color="auto" w:fill="FFFFFF"/>
          <w:rtl/>
        </w:rPr>
        <w:t>والتاخير</w:t>
      </w:r>
      <w:proofErr w:type="spellEnd"/>
      <w:r>
        <w:rPr>
          <w:rFonts w:ascii="Droid Arabic Naskh" w:hAnsi="Droid Arabic Naskh"/>
          <w:color w:val="252C2F"/>
          <w:sz w:val="27"/>
          <w:szCs w:val="27"/>
          <w:shd w:val="clear" w:color="auto" w:fill="FFFFFF"/>
          <w:rtl/>
        </w:rPr>
        <w:t xml:space="preserve"> لا يؤثر على المعاني فقط بل على الإيقاع كذلك</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يقول الدكتور بوجود جانب موسيقي معجز في القرآن يجعله لا يمل</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جعل عبارات الخطيب اكثر حلاوة اهم من الاهتمام بالسجع</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جوانب الايقاعية والتنغيم لا يمكن نقلها الى النص</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علامات الترقيم – وهي حديثة – وضعت </w:t>
      </w:r>
      <w:proofErr w:type="spellStart"/>
      <w:r>
        <w:rPr>
          <w:rFonts w:ascii="Droid Arabic Naskh" w:hAnsi="Droid Arabic Naskh"/>
          <w:color w:val="252C2F"/>
          <w:sz w:val="27"/>
          <w:szCs w:val="27"/>
          <w:shd w:val="clear" w:color="auto" w:fill="FFFFFF"/>
          <w:rtl/>
        </w:rPr>
        <w:t>لاجل</w:t>
      </w:r>
      <w:proofErr w:type="spellEnd"/>
      <w:r>
        <w:rPr>
          <w:rFonts w:ascii="Droid Arabic Naskh" w:hAnsi="Droid Arabic Naskh"/>
          <w:color w:val="252C2F"/>
          <w:sz w:val="27"/>
          <w:szCs w:val="27"/>
          <w:shd w:val="clear" w:color="auto" w:fill="FFFFFF"/>
          <w:rtl/>
        </w:rPr>
        <w:t xml:space="preserve"> نقل التنغي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قراءة الجهرية تكشف مدى معرفة القارء بالهدف من علامات الترقي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ن مناقب عمر بن الخطاب انه يخرج الضاد من أي شدقيه شاء</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أطول نص حوفظ عليه من الناحية الصوتية على الاطلاق هو القرآن الكري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قراءة القرآن سنة متبعة يأخذها الطالب عن شيخه </w:t>
      </w:r>
      <w:proofErr w:type="spellStart"/>
      <w:r>
        <w:rPr>
          <w:rFonts w:ascii="Droid Arabic Naskh" w:hAnsi="Droid Arabic Naskh"/>
          <w:color w:val="252C2F"/>
          <w:sz w:val="27"/>
          <w:szCs w:val="27"/>
          <w:shd w:val="clear" w:color="auto" w:fill="FFFFFF"/>
          <w:rtl/>
        </w:rPr>
        <w:t>شفاهة</w:t>
      </w:r>
      <w:proofErr w:type="spellEnd"/>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مقامات </w:t>
      </w:r>
      <w:proofErr w:type="spellStart"/>
      <w:r>
        <w:rPr>
          <w:rFonts w:ascii="Droid Arabic Naskh" w:hAnsi="Droid Arabic Naskh"/>
          <w:color w:val="252C2F"/>
          <w:sz w:val="27"/>
          <w:szCs w:val="27"/>
          <w:shd w:val="clear" w:color="auto" w:fill="FFFFFF"/>
          <w:rtl/>
        </w:rPr>
        <w:t>تنغيمات</w:t>
      </w:r>
      <w:proofErr w:type="spellEnd"/>
      <w:r>
        <w:rPr>
          <w:rFonts w:ascii="Droid Arabic Naskh" w:hAnsi="Droid Arabic Naskh"/>
          <w:color w:val="252C2F"/>
          <w:sz w:val="27"/>
          <w:szCs w:val="27"/>
          <w:shd w:val="clear" w:color="auto" w:fill="FFFFFF"/>
          <w:rtl/>
        </w:rPr>
        <w:t xml:space="preserve"> كلية واغلفة صوتي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حنجرة بفتح الحاء وليس بضمها</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من الخطأ ان نقول: الفاصلة توضع بين جملتين متعاطفتين، ولكن يقال: توضع الفاصلة في مواضع الوقف الجائز</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فاصلة المنقوطة توضع في موضع الوقف اذا كان الثاني علة للأول</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علامات الترقيم للقارئ وليست للكتاب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المحقق الكبير محمود شاكر يستخدم علامة ( = ) ليربط بين </w:t>
      </w:r>
      <w:proofErr w:type="spellStart"/>
      <w:r>
        <w:rPr>
          <w:rFonts w:ascii="Droid Arabic Naskh" w:hAnsi="Droid Arabic Naskh"/>
          <w:color w:val="252C2F"/>
          <w:sz w:val="27"/>
          <w:szCs w:val="27"/>
          <w:shd w:val="clear" w:color="auto" w:fill="FFFFFF"/>
          <w:rtl/>
        </w:rPr>
        <w:t>كلامين</w:t>
      </w:r>
      <w:proofErr w:type="spellEnd"/>
      <w:r>
        <w:rPr>
          <w:rFonts w:ascii="Droid Arabic Naskh" w:hAnsi="Droid Arabic Naskh"/>
          <w:color w:val="252C2F"/>
          <w:sz w:val="27"/>
          <w:szCs w:val="27"/>
          <w:shd w:val="clear" w:color="auto" w:fill="FFFFFF"/>
          <w:rtl/>
        </w:rPr>
        <w:t xml:space="preserve"> متباعدين</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ول من لفت النظر الى التفاعل الخارجي هو ابن جني في الخصائص</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حد الأبحاث توصل الى ان السور المكية في ايقاعها تختلف عن السور المدني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شيخ الدكتور: الدكتور سليمان العايد قال: لكل سورة في القرآن إيقاع يختلف عن الاخر (114 ايقاعا)</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مجمع: اسم مكان من جمع. أما المجمّع: اسم مكان من جمّع</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مما </w:t>
      </w:r>
      <w:proofErr w:type="gramStart"/>
      <w:r>
        <w:rPr>
          <w:rFonts w:ascii="Droid Arabic Naskh" w:hAnsi="Droid Arabic Naskh"/>
          <w:color w:val="252C2F"/>
          <w:sz w:val="27"/>
          <w:szCs w:val="27"/>
          <w:shd w:val="clear" w:color="auto" w:fill="FFFFFF"/>
          <w:rtl/>
        </w:rPr>
        <w:t>اعجز</w:t>
      </w:r>
      <w:proofErr w:type="gramEnd"/>
      <w:r>
        <w:rPr>
          <w:rFonts w:ascii="Droid Arabic Naskh" w:hAnsi="Droid Arabic Naskh"/>
          <w:color w:val="252C2F"/>
          <w:sz w:val="27"/>
          <w:szCs w:val="27"/>
          <w:shd w:val="clear" w:color="auto" w:fill="FFFFFF"/>
          <w:rtl/>
        </w:rPr>
        <w:t xml:space="preserve"> العلماء</w:t>
      </w:r>
      <w:r>
        <w:rPr>
          <w:rFonts w:ascii="Droid Arabic Naskh" w:hAnsi="Droid Arabic Naskh"/>
          <w:color w:val="252C2F"/>
          <w:sz w:val="27"/>
          <w:szCs w:val="27"/>
          <w:shd w:val="clear" w:color="auto" w:fill="FFFFFF"/>
        </w:rPr>
        <w:t>:</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1- </w:t>
      </w:r>
      <w:r>
        <w:rPr>
          <w:rFonts w:ascii="Droid Arabic Naskh" w:hAnsi="Droid Arabic Naskh"/>
          <w:color w:val="252C2F"/>
          <w:sz w:val="27"/>
          <w:szCs w:val="27"/>
          <w:shd w:val="clear" w:color="auto" w:fill="FFFFFF"/>
          <w:rtl/>
        </w:rPr>
        <w:t>عدم انتظام مصادر الفعل الثلاثي على وجه واحد</w:t>
      </w:r>
      <w:r>
        <w:rPr>
          <w:rFonts w:ascii="Droid Arabic Naskh" w:hAnsi="Droid Arabic Naskh"/>
          <w:color w:val="252C2F"/>
          <w:sz w:val="27"/>
          <w:szCs w:val="27"/>
        </w:rPr>
        <w:br/>
      </w:r>
      <w:r>
        <w:rPr>
          <w:rFonts w:ascii="Droid Arabic Naskh" w:hAnsi="Droid Arabic Naskh"/>
          <w:color w:val="252C2F"/>
          <w:sz w:val="27"/>
          <w:szCs w:val="27"/>
          <w:shd w:val="clear" w:color="auto" w:fill="FFFFFF"/>
        </w:rPr>
        <w:lastRenderedPageBreak/>
        <w:t xml:space="preserve">2- </w:t>
      </w:r>
      <w:r>
        <w:rPr>
          <w:rFonts w:ascii="Droid Arabic Naskh" w:hAnsi="Droid Arabic Naskh"/>
          <w:color w:val="252C2F"/>
          <w:sz w:val="27"/>
          <w:szCs w:val="27"/>
          <w:shd w:val="clear" w:color="auto" w:fill="FFFFFF"/>
          <w:rtl/>
        </w:rPr>
        <w:t>عدم وجود ضابط لحركة عين الفعل الثلاثي </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 xml:space="preserve">هل يمكن أن يؤتى بما لم </w:t>
      </w:r>
      <w:proofErr w:type="spellStart"/>
      <w:r>
        <w:rPr>
          <w:rFonts w:ascii="Droid Arabic Naskh" w:hAnsi="Droid Arabic Naskh"/>
          <w:color w:val="252C2F"/>
          <w:sz w:val="27"/>
          <w:szCs w:val="27"/>
          <w:shd w:val="clear" w:color="auto" w:fill="FFFFFF"/>
          <w:rtl/>
        </w:rPr>
        <w:t>تستطعه</w:t>
      </w:r>
      <w:proofErr w:type="spellEnd"/>
      <w:r>
        <w:rPr>
          <w:rFonts w:ascii="Droid Arabic Naskh" w:hAnsi="Droid Arabic Naskh"/>
          <w:color w:val="252C2F"/>
          <w:sz w:val="27"/>
          <w:szCs w:val="27"/>
          <w:shd w:val="clear" w:color="auto" w:fill="FFFFFF"/>
          <w:rtl/>
        </w:rPr>
        <w:t xml:space="preserve"> الأوائل؟ نعم</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مشاريع العظمى تبدأ بأفكار مجنون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كاف باللغة السامية تعني الكف، ورسمها على شكل الكف</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هاء باللغة السامية تعني الهواء، ورسمها على شكل إعصار</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الصاد على شكل أداة صيد قديمة، واللام على شكل عصا (لآمّة) مقلوبة</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كل كلمة تبدأ بكاف تدل على الاحتواء بصفة من الصفات</w:t>
      </w:r>
      <w:r>
        <w:rPr>
          <w:rFonts w:ascii="Droid Arabic Naskh" w:hAnsi="Droid Arabic Naskh"/>
          <w:color w:val="252C2F"/>
          <w:sz w:val="27"/>
          <w:szCs w:val="27"/>
        </w:rPr>
        <w:br/>
      </w:r>
      <w:r>
        <w:rPr>
          <w:rFonts w:ascii="Droid Arabic Naskh" w:hAnsi="Droid Arabic Naskh"/>
          <w:color w:val="252C2F"/>
          <w:sz w:val="27"/>
          <w:szCs w:val="27"/>
          <w:shd w:val="clear" w:color="auto" w:fill="FFFFFF"/>
        </w:rPr>
        <w:t xml:space="preserve">- </w:t>
      </w:r>
      <w:r>
        <w:rPr>
          <w:rFonts w:ascii="Droid Arabic Naskh" w:hAnsi="Droid Arabic Naskh"/>
          <w:color w:val="252C2F"/>
          <w:sz w:val="27"/>
          <w:szCs w:val="27"/>
          <w:shd w:val="clear" w:color="auto" w:fill="FFFFFF"/>
          <w:rtl/>
        </w:rPr>
        <w:t>نظرية اللغة المائية: ان جميع جذور اللغة العربية من ماء لقوله تعالى: (وجعلنا من الماء كل شيء حي)</w:t>
      </w:r>
    </w:p>
    <w:p w14:paraId="064E42BF" w14:textId="77777777" w:rsidR="006574B8" w:rsidRDefault="006574B8">
      <w:pPr>
        <w:rPr>
          <w:rFonts w:hint="cs"/>
          <w:rtl/>
        </w:rPr>
      </w:pPr>
      <w:bookmarkStart w:id="0" w:name="_GoBack"/>
      <w:bookmarkEnd w:id="0"/>
    </w:p>
    <w:sectPr w:rsidR="006574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Droid Arabic Naskh">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bGwMLA0szCyMLJU0lEKTi0uzszPAykwrAUAFmxWNSwAAAA="/>
  </w:docVars>
  <w:rsids>
    <w:rsidRoot w:val="006574B8"/>
    <w:rsid w:val="006574B8"/>
    <w:rsid w:val="00811E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317DF9F"/>
  <w15:chartTrackingRefBased/>
  <w15:docId w15:val="{3CCD6F2D-5E8C-4EFD-AB41-01E70F7DC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574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bit.ly/2loqMa7" TargetMode="External"/><Relationship Id="rId4" Type="http://schemas.openxmlformats.org/officeDocument/2006/relationships/hyperlink" Target="https://www.youtube.com/channel/UCT2PE4d-8_dSue06W5hF0F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5</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1</cp:revision>
  <dcterms:created xsi:type="dcterms:W3CDTF">2020-03-16T15:08:00Z</dcterms:created>
  <dcterms:modified xsi:type="dcterms:W3CDTF">2020-03-17T10:11:00Z</dcterms:modified>
</cp:coreProperties>
</file>